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185BFD" w14:textId="2047F734" w:rsidR="00104C13" w:rsidRDefault="001D00B0" w:rsidP="001D00B0">
      <w:pPr>
        <w:ind w:firstLine="420"/>
      </w:pPr>
      <w:r w:rsidRPr="001D00B0">
        <w:t>I totally agree with this statement that teachers should encourage students to finish the forty hours of social service, this is because it can make them help the society by themselves</w:t>
      </w:r>
      <w:r>
        <w:rPr>
          <w:rFonts w:hint="eastAsia"/>
        </w:rPr>
        <w:t>,</w:t>
      </w:r>
      <w:r w:rsidRPr="001D00B0">
        <w:t xml:space="preserve"> which release a lot of work pressure, and </w:t>
      </w:r>
      <w:r>
        <w:t>secondly</w:t>
      </w:r>
      <w:r w:rsidRPr="001D00B0">
        <w:t xml:space="preserve"> it ma</w:t>
      </w:r>
      <w:r>
        <w:t>k</w:t>
      </w:r>
      <w:r w:rsidRPr="001D00B0">
        <w:t>e them exposed to the society</w:t>
      </w:r>
      <w:r>
        <w:t>.</w:t>
      </w:r>
      <w:r w:rsidRPr="001D00B0">
        <w:t xml:space="preserve"> </w:t>
      </w:r>
      <w:r>
        <w:t>T</w:t>
      </w:r>
      <w:r w:rsidRPr="001D00B0">
        <w:t>his year I went to J</w:t>
      </w:r>
      <w:r>
        <w:t>in</w:t>
      </w:r>
      <w:r w:rsidRPr="001D00B0">
        <w:t xml:space="preserve">g Dong to have an online selling and at first I met a lot of difficulties like preparing a draft for the </w:t>
      </w:r>
      <w:r>
        <w:t>online selling,</w:t>
      </w:r>
      <w:r w:rsidRPr="001D00B0">
        <w:t xml:space="preserve"> like sitting</w:t>
      </w:r>
      <w:r>
        <w:t xml:space="preserve"> in front of </w:t>
      </w:r>
      <w:r w:rsidRPr="001D00B0">
        <w:t>the camera without pressure, but at last we did it, so the online selling made me grow up and ma</w:t>
      </w:r>
      <w:r>
        <w:t>d</w:t>
      </w:r>
      <w:r w:rsidRPr="001D00B0">
        <w:t xml:space="preserve">e our team more united and made me know a lot of conditions in the </w:t>
      </w:r>
      <w:r>
        <w:t>J</w:t>
      </w:r>
      <w:r w:rsidRPr="001D00B0">
        <w:t>ing Dong, so I think it's really beneficial to do it.</w:t>
      </w:r>
    </w:p>
    <w:sectPr w:rsidR="00104C1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xMzYzMTI2MTawMDZR0lEKTi0uzszPAykwrAUAtrBepiwAAAA="/>
  </w:docVars>
  <w:rsids>
    <w:rsidRoot w:val="008D36F0"/>
    <w:rsid w:val="00104C13"/>
    <w:rsid w:val="001D00B0"/>
    <w:rsid w:val="008D3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C51A5D"/>
  <w15:chartTrackingRefBased/>
  <w15:docId w15:val="{E22DAA86-5323-407D-A61C-8DF3AB837A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8</Words>
  <Characters>564</Characters>
  <Application>Microsoft Office Word</Application>
  <DocSecurity>0</DocSecurity>
  <Lines>4</Lines>
  <Paragraphs>1</Paragraphs>
  <ScaleCrop>false</ScaleCrop>
  <Company/>
  <LinksUpToDate>false</LinksUpToDate>
  <CharactersWithSpaces>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Zhirong</dc:creator>
  <cp:keywords/>
  <dc:description/>
  <cp:lastModifiedBy>Chen, Zhirong</cp:lastModifiedBy>
  <cp:revision>2</cp:revision>
  <dcterms:created xsi:type="dcterms:W3CDTF">2021-08-03T11:27:00Z</dcterms:created>
  <dcterms:modified xsi:type="dcterms:W3CDTF">2021-08-03T11:28:00Z</dcterms:modified>
</cp:coreProperties>
</file>